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0F6C" w:rsidRPr="00D64E60" w:rsidRDefault="008E0F6C" w:rsidP="008E0F6C">
      <w:pPr>
        <w:shd w:val="clear" w:color="auto" w:fill="FFFFFF"/>
        <w:spacing w:after="150" w:line="240" w:lineRule="auto"/>
        <w:jc w:val="both"/>
        <w:rPr>
          <w:u w:val="single"/>
          <w:lang w:val="es-419"/>
        </w:rPr>
      </w:pPr>
      <w:bookmarkStart w:id="0" w:name="_GoBack"/>
      <w:bookmarkEnd w:id="0"/>
    </w:p>
    <w:p w:rsidR="008E0F6C" w:rsidRPr="008E0F6C" w:rsidRDefault="008E0F6C" w:rsidP="008E0F6C">
      <w:pPr>
        <w:jc w:val="center"/>
        <w:rPr>
          <w:b/>
          <w:color w:val="000000"/>
          <w:lang w:val="es-419"/>
        </w:rPr>
      </w:pPr>
      <w:r w:rsidRPr="008E0F6C">
        <w:rPr>
          <w:b/>
          <w:color w:val="000000"/>
          <w:lang w:val="es-419"/>
        </w:rPr>
        <w:t>“</w:t>
      </w:r>
      <w:r w:rsidR="00A63443" w:rsidRPr="00A63443">
        <w:rPr>
          <w:rFonts w:eastAsia="Times New Roman" w:cstheme="minorHAnsi"/>
          <w:b/>
          <w:lang w:val="es-PE" w:eastAsia="es-PE"/>
        </w:rPr>
        <w:t xml:space="preserve">VI </w:t>
      </w:r>
      <w:r w:rsidRPr="008E0F6C">
        <w:rPr>
          <w:b/>
          <w:color w:val="000000"/>
          <w:lang w:val="es-419"/>
        </w:rPr>
        <w:t>Simposio Internacional sobre relaciones entre América Latina y Asia-Pacífico”</w:t>
      </w:r>
    </w:p>
    <w:p w:rsidR="008E0F6C" w:rsidRPr="008E0F6C" w:rsidRDefault="008E0F6C" w:rsidP="008E0F6C">
      <w:pPr>
        <w:jc w:val="center"/>
        <w:rPr>
          <w:lang w:val="es-419"/>
        </w:rPr>
      </w:pPr>
      <w:r w:rsidRPr="008E0F6C">
        <w:rPr>
          <w:color w:val="000000"/>
          <w:lang w:val="es-419"/>
        </w:rPr>
        <w:t>(Completar para cada autor del trabajo empleando W</w:t>
      </w:r>
      <w:r w:rsidR="00D76A09">
        <w:rPr>
          <w:color w:val="000000"/>
          <w:lang w:val="es-419"/>
        </w:rPr>
        <w:t xml:space="preserve">ord, luego grabar en formato </w:t>
      </w:r>
      <w:r w:rsidR="00E55EBF">
        <w:rPr>
          <w:color w:val="000000"/>
          <w:lang w:val="es-419"/>
        </w:rPr>
        <w:t xml:space="preserve">PDF y </w:t>
      </w:r>
      <w:r w:rsidR="00D76A09">
        <w:rPr>
          <w:color w:val="000000"/>
          <w:lang w:val="es-419"/>
        </w:rPr>
        <w:t>finalmente</w:t>
      </w:r>
      <w:r w:rsidR="009B570A">
        <w:rPr>
          <w:color w:val="000000"/>
          <w:lang w:val="es-419"/>
        </w:rPr>
        <w:t xml:space="preserve"> </w:t>
      </w:r>
      <w:r w:rsidR="00AA6FE4">
        <w:rPr>
          <w:color w:val="000000"/>
          <w:lang w:val="es-419"/>
        </w:rPr>
        <w:t xml:space="preserve">remitir </w:t>
      </w:r>
      <w:r w:rsidR="009B570A">
        <w:rPr>
          <w:color w:val="000000"/>
          <w:lang w:val="es-419"/>
        </w:rPr>
        <w:t xml:space="preserve">el </w:t>
      </w:r>
      <w:r w:rsidR="00A63443">
        <w:rPr>
          <w:color w:val="000000"/>
          <w:lang w:val="es-419"/>
        </w:rPr>
        <w:t xml:space="preserve">documento al correo </w:t>
      </w:r>
      <w:hyperlink r:id="rId7" w:history="1">
        <w:r w:rsidR="00A63443" w:rsidRPr="004477FF">
          <w:rPr>
            <w:rStyle w:val="Hipervnculo"/>
            <w:lang w:val="es-419"/>
          </w:rPr>
          <w:t>alianzapacifico@up.edu.pe</w:t>
        </w:r>
      </w:hyperlink>
      <w:r w:rsidR="00A63443">
        <w:rPr>
          <w:color w:val="000000"/>
          <w:lang w:val="es-419"/>
        </w:rPr>
        <w:t xml:space="preserve"> </w:t>
      </w:r>
      <w:r w:rsidRPr="008E0F6C">
        <w:rPr>
          <w:color w:val="000000"/>
          <w:lang w:val="es-419"/>
        </w:rPr>
        <w:t>)</w:t>
      </w:r>
    </w:p>
    <w:p w:rsidR="008E0F6C" w:rsidRPr="008E0F6C" w:rsidRDefault="008E0F6C" w:rsidP="008E0F6C">
      <w:pPr>
        <w:jc w:val="center"/>
        <w:rPr>
          <w:b/>
          <w:lang w:val="es-419"/>
        </w:rPr>
      </w:pPr>
      <w:r w:rsidRPr="008E0F6C">
        <w:rPr>
          <w:b/>
          <w:lang w:val="es-419"/>
        </w:rPr>
        <w:t>FORMATO PARA ENVIAR PROPUESTA DE INVESTIGACION Y PONENCIA</w:t>
      </w:r>
    </w:p>
    <w:p w:rsidR="008E0F6C" w:rsidRPr="008E0F6C" w:rsidRDefault="008E0F6C" w:rsidP="008E0F6C">
      <w:pPr>
        <w:jc w:val="both"/>
        <w:rPr>
          <w:lang w:val="es-419"/>
        </w:rPr>
      </w:pPr>
    </w:p>
    <w:tbl>
      <w:tblPr>
        <w:tblW w:w="86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39"/>
        <w:gridCol w:w="5099"/>
      </w:tblGrid>
      <w:tr w:rsidR="008E0F6C" w:rsidTr="009B570A">
        <w:tc>
          <w:tcPr>
            <w:tcW w:w="3539" w:type="dxa"/>
          </w:tcPr>
          <w:p w:rsidR="008E0F6C" w:rsidRDefault="008E0F6C" w:rsidP="00D05F65">
            <w:proofErr w:type="spellStart"/>
            <w:r>
              <w:t>Título</w:t>
            </w:r>
            <w:proofErr w:type="spellEnd"/>
          </w:p>
        </w:tc>
        <w:tc>
          <w:tcPr>
            <w:tcW w:w="5099" w:type="dxa"/>
          </w:tcPr>
          <w:p w:rsidR="008E0F6C" w:rsidRDefault="008E0F6C" w:rsidP="00D05F65"/>
        </w:tc>
      </w:tr>
      <w:tr w:rsidR="008E0F6C" w:rsidTr="009B570A">
        <w:tc>
          <w:tcPr>
            <w:tcW w:w="3539" w:type="dxa"/>
          </w:tcPr>
          <w:p w:rsidR="008E0F6C" w:rsidRDefault="008E0F6C" w:rsidP="00D05F65">
            <w:r>
              <w:t>Autor (es)</w:t>
            </w:r>
          </w:p>
        </w:tc>
        <w:tc>
          <w:tcPr>
            <w:tcW w:w="5099" w:type="dxa"/>
          </w:tcPr>
          <w:p w:rsidR="008E0F6C" w:rsidRDefault="008E0F6C" w:rsidP="00D05F65"/>
        </w:tc>
      </w:tr>
      <w:tr w:rsidR="008E0F6C" w:rsidTr="009B570A">
        <w:tc>
          <w:tcPr>
            <w:tcW w:w="3539" w:type="dxa"/>
          </w:tcPr>
          <w:p w:rsidR="008E0F6C" w:rsidRDefault="008E0F6C" w:rsidP="00D05F65">
            <w:proofErr w:type="spellStart"/>
            <w:r>
              <w:t>Afiliación</w:t>
            </w:r>
            <w:proofErr w:type="spellEnd"/>
            <w:r>
              <w:t xml:space="preserve"> </w:t>
            </w:r>
            <w:proofErr w:type="spellStart"/>
            <w:r>
              <w:t>Institucional</w:t>
            </w:r>
            <w:proofErr w:type="spellEnd"/>
          </w:p>
        </w:tc>
        <w:tc>
          <w:tcPr>
            <w:tcW w:w="5099" w:type="dxa"/>
          </w:tcPr>
          <w:p w:rsidR="008E0F6C" w:rsidRDefault="008E0F6C" w:rsidP="00D05F65"/>
        </w:tc>
      </w:tr>
      <w:tr w:rsidR="008E0F6C" w:rsidTr="009B570A">
        <w:tc>
          <w:tcPr>
            <w:tcW w:w="3539" w:type="dxa"/>
          </w:tcPr>
          <w:p w:rsidR="008E0F6C" w:rsidRDefault="008E0F6C" w:rsidP="00D05F65">
            <w:r>
              <w:t>Cargo</w:t>
            </w:r>
          </w:p>
        </w:tc>
        <w:tc>
          <w:tcPr>
            <w:tcW w:w="5099" w:type="dxa"/>
          </w:tcPr>
          <w:p w:rsidR="008E0F6C" w:rsidRDefault="008E0F6C" w:rsidP="00D05F65"/>
        </w:tc>
      </w:tr>
      <w:tr w:rsidR="008E0F6C" w:rsidTr="009B570A">
        <w:tc>
          <w:tcPr>
            <w:tcW w:w="3539" w:type="dxa"/>
          </w:tcPr>
          <w:p w:rsidR="008E0F6C" w:rsidRDefault="008E0F6C" w:rsidP="00D05F65">
            <w:proofErr w:type="spellStart"/>
            <w:r>
              <w:t>Correo</w:t>
            </w:r>
            <w:proofErr w:type="spellEnd"/>
            <w:r>
              <w:t xml:space="preserve"> </w:t>
            </w:r>
            <w:proofErr w:type="spellStart"/>
            <w:r>
              <w:t>Electrónico</w:t>
            </w:r>
            <w:proofErr w:type="spellEnd"/>
          </w:p>
        </w:tc>
        <w:tc>
          <w:tcPr>
            <w:tcW w:w="5099" w:type="dxa"/>
          </w:tcPr>
          <w:p w:rsidR="008E0F6C" w:rsidRDefault="008E0F6C" w:rsidP="00D05F65"/>
        </w:tc>
      </w:tr>
      <w:tr w:rsidR="008E0F6C" w:rsidTr="009B570A">
        <w:tc>
          <w:tcPr>
            <w:tcW w:w="3539" w:type="dxa"/>
          </w:tcPr>
          <w:p w:rsidR="008E0F6C" w:rsidRDefault="008E0F6C" w:rsidP="00D05F65">
            <w:proofErr w:type="spellStart"/>
            <w:r>
              <w:t>Teléfono</w:t>
            </w:r>
            <w:proofErr w:type="spellEnd"/>
            <w:r>
              <w:t xml:space="preserve"> (Código Area+ </w:t>
            </w:r>
            <w:proofErr w:type="spellStart"/>
            <w:r>
              <w:t>Número</w:t>
            </w:r>
            <w:proofErr w:type="spellEnd"/>
            <w:r>
              <w:t>)</w:t>
            </w:r>
          </w:p>
        </w:tc>
        <w:tc>
          <w:tcPr>
            <w:tcW w:w="5099" w:type="dxa"/>
          </w:tcPr>
          <w:p w:rsidR="008E0F6C" w:rsidRDefault="008E0F6C" w:rsidP="00D05F65"/>
        </w:tc>
      </w:tr>
      <w:tr w:rsidR="008E0F6C" w:rsidTr="009B570A">
        <w:tc>
          <w:tcPr>
            <w:tcW w:w="3539" w:type="dxa"/>
          </w:tcPr>
          <w:p w:rsidR="008E0F6C" w:rsidRDefault="008E0F6C" w:rsidP="00D05F65">
            <w:proofErr w:type="spellStart"/>
            <w:r>
              <w:t>Resumen</w:t>
            </w:r>
            <w:proofErr w:type="spellEnd"/>
            <w:r>
              <w:t xml:space="preserve"> (hasta 150 palabras)</w:t>
            </w:r>
          </w:p>
        </w:tc>
        <w:tc>
          <w:tcPr>
            <w:tcW w:w="5099" w:type="dxa"/>
          </w:tcPr>
          <w:p w:rsidR="008E0F6C" w:rsidRDefault="008E0F6C" w:rsidP="00D05F65"/>
        </w:tc>
      </w:tr>
    </w:tbl>
    <w:p w:rsidR="008E0F6C" w:rsidRDefault="008E0F6C" w:rsidP="008E0F6C">
      <w:pPr>
        <w:jc w:val="both"/>
      </w:pPr>
    </w:p>
    <w:p w:rsidR="008E0F6C" w:rsidRDefault="008E0F6C" w:rsidP="008E0F6C"/>
    <w:p w:rsidR="00BC6718" w:rsidRPr="00BC6718" w:rsidRDefault="00BC6718" w:rsidP="00BC6718">
      <w:pPr>
        <w:pStyle w:val="m8823981508185616094msolistparagraph"/>
        <w:shd w:val="clear" w:color="auto" w:fill="FFFFFF"/>
        <w:ind w:left="720"/>
        <w:rPr>
          <w:color w:val="222222"/>
          <w:lang w:val="es-419"/>
        </w:rPr>
      </w:pPr>
    </w:p>
    <w:sectPr w:rsidR="00BC6718" w:rsidRPr="00BC671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762A" w:rsidRDefault="00C9762A" w:rsidP="00577D1F">
      <w:pPr>
        <w:spacing w:after="0" w:line="240" w:lineRule="auto"/>
      </w:pPr>
      <w:r>
        <w:separator/>
      </w:r>
    </w:p>
  </w:endnote>
  <w:endnote w:type="continuationSeparator" w:id="0">
    <w:p w:rsidR="00C9762A" w:rsidRDefault="00C9762A" w:rsidP="00577D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762A" w:rsidRDefault="00C9762A" w:rsidP="00577D1F">
      <w:pPr>
        <w:spacing w:after="0" w:line="240" w:lineRule="auto"/>
      </w:pPr>
      <w:r>
        <w:separator/>
      </w:r>
    </w:p>
  </w:footnote>
  <w:footnote w:type="continuationSeparator" w:id="0">
    <w:p w:rsidR="00C9762A" w:rsidRDefault="00C9762A" w:rsidP="00577D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7D1F" w:rsidRDefault="00577D1F">
    <w:pPr>
      <w:pStyle w:val="Encabezado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paragraph">
            <wp:posOffset>-513080</wp:posOffset>
          </wp:positionV>
          <wp:extent cx="7517765" cy="3844925"/>
          <wp:effectExtent l="0" t="0" r="6985" b="317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cabezad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17765" cy="3844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82764"/>
    <w:multiLevelType w:val="hybridMultilevel"/>
    <w:tmpl w:val="ACB2A98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C84EF9"/>
    <w:multiLevelType w:val="hybridMultilevel"/>
    <w:tmpl w:val="A716A39C"/>
    <w:lvl w:ilvl="0" w:tplc="711EF0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EA1034"/>
    <w:multiLevelType w:val="multilevel"/>
    <w:tmpl w:val="88C43D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2AD675A"/>
    <w:multiLevelType w:val="multilevel"/>
    <w:tmpl w:val="6638F5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38EF5600"/>
    <w:multiLevelType w:val="multilevel"/>
    <w:tmpl w:val="FAC88F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48A811AB"/>
    <w:multiLevelType w:val="hybridMultilevel"/>
    <w:tmpl w:val="57B40DB2"/>
    <w:lvl w:ilvl="0" w:tplc="E9446A5E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D26EEB"/>
    <w:multiLevelType w:val="multilevel"/>
    <w:tmpl w:val="EC24D6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61A8418A"/>
    <w:multiLevelType w:val="multilevel"/>
    <w:tmpl w:val="005AE9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69041894"/>
    <w:multiLevelType w:val="hybridMultilevel"/>
    <w:tmpl w:val="F13C48CE"/>
    <w:lvl w:ilvl="0" w:tplc="C2C0B8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6"/>
  </w:num>
  <w:num w:numId="5">
    <w:abstractNumId w:val="4"/>
  </w:num>
  <w:num w:numId="6">
    <w:abstractNumId w:val="3"/>
  </w:num>
  <w:num w:numId="7">
    <w:abstractNumId w:val="0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MzMTEzMDCxNLVU0lEKTi0uzszPAykwqgUA42kQzSwAAAA="/>
  </w:docVars>
  <w:rsids>
    <w:rsidRoot w:val="00BC6718"/>
    <w:rsid w:val="0017353C"/>
    <w:rsid w:val="002811DF"/>
    <w:rsid w:val="00577D1F"/>
    <w:rsid w:val="007073C6"/>
    <w:rsid w:val="00764D49"/>
    <w:rsid w:val="008E0F6C"/>
    <w:rsid w:val="009B570A"/>
    <w:rsid w:val="00A63443"/>
    <w:rsid w:val="00AA6FE4"/>
    <w:rsid w:val="00AF72F7"/>
    <w:rsid w:val="00BC6718"/>
    <w:rsid w:val="00C9762A"/>
    <w:rsid w:val="00CD39D8"/>
    <w:rsid w:val="00D64E60"/>
    <w:rsid w:val="00D76A09"/>
    <w:rsid w:val="00DD6E6A"/>
    <w:rsid w:val="00E55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B7380556-2D6D-434A-8B20-7A3F22D46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m8823981508185616094msolistparagraph">
    <w:name w:val="m_8823981508185616094msolistparagraph"/>
    <w:basedOn w:val="Normal"/>
    <w:rsid w:val="00BC67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ipervnculo">
    <w:name w:val="Hyperlink"/>
    <w:basedOn w:val="Fuentedeprrafopredeter"/>
    <w:uiPriority w:val="99"/>
    <w:unhideWhenUsed/>
    <w:rsid w:val="008E0F6C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E0F6C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764D49"/>
    <w:rPr>
      <w:b/>
      <w:bCs/>
    </w:rPr>
  </w:style>
  <w:style w:type="paragraph" w:styleId="Encabezado">
    <w:name w:val="header"/>
    <w:basedOn w:val="Normal"/>
    <w:link w:val="EncabezadoCar"/>
    <w:uiPriority w:val="99"/>
    <w:unhideWhenUsed/>
    <w:rsid w:val="00577D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77D1F"/>
  </w:style>
  <w:style w:type="paragraph" w:styleId="Piedepgina">
    <w:name w:val="footer"/>
    <w:basedOn w:val="Normal"/>
    <w:link w:val="PiedepginaCar"/>
    <w:uiPriority w:val="99"/>
    <w:unhideWhenUsed/>
    <w:rsid w:val="00577D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77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9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lianzapacifico@up.edu.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5</Words>
  <Characters>416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dines, Juan</dc:creator>
  <cp:keywords/>
  <dc:description/>
  <cp:lastModifiedBy>Luz</cp:lastModifiedBy>
  <cp:revision>7</cp:revision>
  <dcterms:created xsi:type="dcterms:W3CDTF">2021-03-17T19:43:00Z</dcterms:created>
  <dcterms:modified xsi:type="dcterms:W3CDTF">2021-03-31T16:06:00Z</dcterms:modified>
</cp:coreProperties>
</file>